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B0D17" w14:textId="1298BA7D" w:rsidR="00132EFF" w:rsidRPr="00E41548" w:rsidRDefault="00F81B13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</w:pPr>
      <w:r w:rsidRPr="00E41548"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  <w:t>عنوان البحث العلمي</w:t>
      </w:r>
      <w:r w:rsidR="00E72D59" w:rsidRPr="00E41548"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  <w:t xml:space="preserve"> باللغة العربية</w:t>
      </w:r>
      <w:r w:rsidR="00E41548"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36"/>
          <w:szCs w:val="36"/>
          <w:rtl/>
        </w:rPr>
        <w:t xml:space="preserve"> </w:t>
      </w:r>
    </w:p>
    <w:p w14:paraId="26A491D8" w14:textId="46B4259E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28"/>
          <w:szCs w:val="28"/>
          <w:rtl/>
        </w:rPr>
        <w:t>اسم الباحث</w:t>
      </w:r>
    </w:p>
    <w:p w14:paraId="127BD1E8" w14:textId="09BA0906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 xml:space="preserve">الدرجة العلمية، التخصص، </w:t>
      </w:r>
      <w:r w:rsidR="00B81B2E">
        <w:rPr>
          <w:rFonts w:asciiTheme="majorBidi" w:eastAsia="Calibri" w:hAnsiTheme="majorBidi" w:cs="Times New Roman" w:hint="cs"/>
          <w:color w:val="000000" w:themeColor="text1"/>
          <w:sz w:val="24"/>
          <w:szCs w:val="24"/>
          <w:rtl/>
        </w:rPr>
        <w:t xml:space="preserve">الكلية، </w:t>
      </w: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>الجامعة، الدولة</w:t>
      </w:r>
    </w:p>
    <w:p w14:paraId="33305ADE" w14:textId="2AAA764B" w:rsidR="00E41548" w:rsidRPr="00E41548" w:rsidRDefault="00E41548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  <w:rtl/>
          <w:lang w:val="en-GB" w:bidi="ar-EG"/>
        </w:rPr>
      </w:pP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الإيميل</w:t>
      </w: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  <w:lang w:val="en-GB" w:bidi="ar-EG"/>
        </w:rPr>
        <w:t xml:space="preserve"> (البريد الإلكتروني)</w:t>
      </w:r>
    </w:p>
    <w:p w14:paraId="48959889" w14:textId="4DE2EA33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28"/>
          <w:szCs w:val="28"/>
          <w:rtl/>
        </w:rPr>
        <w:t>اسم الباحث الثاني</w:t>
      </w:r>
    </w:p>
    <w:p w14:paraId="2E09A719" w14:textId="265786A5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>الدرجة العلمية، التخصص،</w:t>
      </w:r>
      <w:r w:rsidR="00B81B2E">
        <w:rPr>
          <w:rFonts w:asciiTheme="majorBidi" w:eastAsia="Calibri" w:hAnsiTheme="majorBidi" w:cs="Times New Roman" w:hint="cs"/>
          <w:color w:val="000000" w:themeColor="text1"/>
          <w:sz w:val="24"/>
          <w:szCs w:val="24"/>
          <w:rtl/>
        </w:rPr>
        <w:t xml:space="preserve"> الكلية،</w:t>
      </w: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 xml:space="preserve"> الجامعة، الدولة</w:t>
      </w:r>
    </w:p>
    <w:p w14:paraId="435C3011" w14:textId="77777777" w:rsidR="00E41548" w:rsidRPr="00E41548" w:rsidRDefault="00E41548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  <w:rtl/>
          <w:lang w:val="en-GB" w:bidi="ar-EG"/>
        </w:rPr>
      </w:pP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الإيميل</w:t>
      </w: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  <w:lang w:val="en-GB" w:bidi="ar-EG"/>
        </w:rPr>
        <w:t xml:space="preserve"> (البريد الإلكتروني)</w:t>
      </w:r>
    </w:p>
    <w:p w14:paraId="2F57851F" w14:textId="4F758A74" w:rsidR="00B7369C" w:rsidRPr="005B0A65" w:rsidRDefault="00B7369C" w:rsidP="00E41548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ملخص البحث</w:t>
      </w:r>
    </w:p>
    <w:p w14:paraId="3B8CE95E" w14:textId="560843B1" w:rsidR="00266F79" w:rsidRPr="005B0A65" w:rsidRDefault="00266F79" w:rsidP="00E4154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. 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.... ........... ....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</w:t>
      </w:r>
    </w:p>
    <w:p w14:paraId="13DE426E" w14:textId="182CA7B8" w:rsidR="00266F79" w:rsidRPr="005B0A65" w:rsidRDefault="00266F79" w:rsidP="00E4154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. ........... ........... .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</w:t>
      </w:r>
    </w:p>
    <w:p w14:paraId="3AC8EF49" w14:textId="57A93790" w:rsidR="00266F79" w:rsidRPr="005B0A65" w:rsidRDefault="00266F79" w:rsidP="00E41548">
      <w:pPr>
        <w:bidi/>
        <w:spacing w:after="120" w:line="240" w:lineRule="auto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E41548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الكلمات المفتاحية:</w:t>
      </w:r>
      <w:r w:rsidR="00E41548" w:rsidRPr="00E41548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 ............ 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</w:t>
      </w:r>
    </w:p>
    <w:p w14:paraId="757FB64F" w14:textId="77777777" w:rsidR="005B0A65" w:rsidRPr="00E41548" w:rsidRDefault="005B0A65" w:rsidP="005B0A65">
      <w:pPr>
        <w:bidi/>
        <w:spacing w:after="12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14:paraId="55C21CE1" w14:textId="0BB9F15E" w:rsidR="005B0A65" w:rsidRPr="00E7017B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</w:pPr>
      <w:r w:rsidRPr="00E7017B"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  <w:t>Research Title (in English)</w:t>
      </w:r>
    </w:p>
    <w:p w14:paraId="12DAC932" w14:textId="77777777" w:rsidR="005B0A65" w:rsidRP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Researcher's Name</w:t>
      </w:r>
    </w:p>
    <w:p w14:paraId="6E653464" w14:textId="695B793F" w:rsid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Academic Degree, Specialization, </w:t>
      </w:r>
      <w:r w:rsidR="00765B69" w:rsidRPr="00765B69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College, </w:t>
      </w: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University, Country</w:t>
      </w:r>
    </w:p>
    <w:p w14:paraId="3B97C721" w14:textId="77777777" w:rsidR="005B0A65" w:rsidRPr="005B0A65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48BF1EEB" w14:textId="77777777" w:rsidR="005B0A65" w:rsidRP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Second Researcher's Name</w:t>
      </w:r>
    </w:p>
    <w:p w14:paraId="6139A6F0" w14:textId="77777777" w:rsidR="00765B69" w:rsidRDefault="00765B69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Academic Degree, Specialization, </w:t>
      </w:r>
      <w:r w:rsidRPr="00765B69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College, </w:t>
      </w: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University, Country</w:t>
      </w:r>
    </w:p>
    <w:p w14:paraId="59E29DCB" w14:textId="3998A985" w:rsidR="00E41548" w:rsidRPr="005B0A65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741312E6" w14:textId="0AF20A32" w:rsidR="0048064A" w:rsidRPr="005B0A65" w:rsidRDefault="00266F79" w:rsidP="00E41548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Abstract</w:t>
      </w:r>
    </w:p>
    <w:p w14:paraId="69BBC395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52C7D036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09BCC8A7" w14:textId="70D54EC5" w:rsidR="00266F79" w:rsidRPr="00E41548" w:rsidRDefault="00266F79" w:rsidP="00E41548">
      <w:pPr>
        <w:spacing w:after="120" w:line="240" w:lineRule="auto"/>
        <w:jc w:val="both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Keywords:</w:t>
      </w:r>
      <w:r w:rsidR="00E41548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</w:t>
      </w:r>
      <w:r w:rsidR="005B0A65">
        <w:rPr>
          <w:rFonts w:asciiTheme="majorBidi" w:hAnsiTheme="majorBidi" w:cstheme="majorBidi"/>
          <w:sz w:val="24"/>
          <w:szCs w:val="24"/>
          <w:lang w:val="en-GB"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.... ........... ............ ....</w:t>
      </w:r>
      <w:r w:rsidR="005B0A65">
        <w:rPr>
          <w:rFonts w:asciiTheme="majorBidi" w:hAnsiTheme="majorBidi" w:cstheme="majorBidi" w:hint="cs"/>
          <w:sz w:val="24"/>
          <w:szCs w:val="24"/>
          <w:rtl/>
          <w:lang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 ........... </w:t>
      </w:r>
    </w:p>
    <w:p w14:paraId="36B5AE40" w14:textId="5D576995" w:rsidR="00CB13EE" w:rsidRPr="007111B9" w:rsidRDefault="001D7C78" w:rsidP="007111B9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باقي </w:t>
      </w:r>
      <w:r w:rsidR="005B0A65"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أقسام</w:t>
      </w:r>
      <w:r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البحث</w:t>
      </w:r>
      <w:r w:rsidR="005B0A65"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</w:t>
      </w:r>
    </w:p>
    <w:p w14:paraId="4381DE09" w14:textId="44B88D76" w:rsidR="007111B9" w:rsidRPr="00B81B2E" w:rsidRDefault="007111B9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 w:hint="cs"/>
          <w:sz w:val="24"/>
          <w:szCs w:val="24"/>
          <w:rtl/>
          <w:lang w:bidi="ar-EG"/>
        </w:rPr>
      </w:pPr>
      <w:r w:rsidRPr="00B81B2E">
        <w:rPr>
          <w:rFonts w:asciiTheme="majorBidi" w:hAnsiTheme="majorBidi" w:cstheme="majorBidi"/>
          <w:sz w:val="24"/>
          <w:szCs w:val="24"/>
          <w:rtl/>
        </w:rPr>
        <w:t xml:space="preserve">بعض الأبحاث قد تشمل الأقسام التالية: </w:t>
      </w:r>
    </w:p>
    <w:p w14:paraId="0C4EACAC" w14:textId="77777777" w:rsidR="007111B9" w:rsidRPr="00B81B2E" w:rsidRDefault="007111B9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B81B2E">
        <w:rPr>
          <w:rFonts w:asciiTheme="majorBidi" w:hAnsiTheme="majorBidi" w:cstheme="majorBidi"/>
          <w:sz w:val="24"/>
          <w:szCs w:val="24"/>
          <w:rtl/>
        </w:rPr>
        <w:t xml:space="preserve">المقدمة، أهمية الدراسة، مشكلة الدراسة، أهداف الدراسة، أسئلة الدراسة، فروض الدراسة، </w:t>
      </w:r>
      <w:r w:rsidRPr="00B81B2E">
        <w:rPr>
          <w:rFonts w:asciiTheme="majorBidi" w:hAnsiTheme="majorBidi" w:cstheme="majorBidi"/>
          <w:sz w:val="24"/>
          <w:szCs w:val="24"/>
          <w:rtl/>
          <w:cs/>
        </w:rPr>
        <w:t xml:space="preserve">حدود الدراسة، منهجية الدراسة، </w:t>
      </w:r>
      <w:r w:rsidRPr="00B81B2E">
        <w:rPr>
          <w:rFonts w:asciiTheme="majorBidi" w:hAnsiTheme="majorBidi" w:cstheme="majorBidi"/>
          <w:sz w:val="24"/>
          <w:szCs w:val="24"/>
          <w:rtl/>
        </w:rPr>
        <w:t xml:space="preserve">الدراسات </w:t>
      </w:r>
      <w:r w:rsidRPr="00B81B2E">
        <w:rPr>
          <w:rFonts w:asciiTheme="majorBidi" w:hAnsiTheme="majorBidi" w:cstheme="majorBidi"/>
          <w:sz w:val="24"/>
          <w:szCs w:val="24"/>
          <w:rtl/>
        </w:rPr>
        <w:lastRenderedPageBreak/>
        <w:t>السابقة، أداة الدراسة والإجراءات المتبعة في الدراسة، النتائج، توصيات الدراسة، قائمة المراجع أو المصادر.</w:t>
      </w:r>
    </w:p>
    <w:p w14:paraId="138E5CAD" w14:textId="695B5D49" w:rsidR="007111B9" w:rsidRPr="00B81B2E" w:rsidRDefault="000C64E1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B81B2E">
        <w:rPr>
          <w:rFonts w:asciiTheme="majorBidi" w:hAnsiTheme="majorBidi" w:cstheme="majorBidi" w:hint="cs"/>
          <w:sz w:val="24"/>
          <w:szCs w:val="24"/>
          <w:rtl/>
        </w:rPr>
        <w:t>و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 xml:space="preserve">قد تختلف </w:t>
      </w:r>
      <w:r w:rsidRPr="00B81B2E">
        <w:rPr>
          <w:rFonts w:asciiTheme="majorBidi" w:hAnsiTheme="majorBidi" w:cstheme="majorBidi"/>
          <w:sz w:val="24"/>
          <w:szCs w:val="24"/>
          <w:rtl/>
        </w:rPr>
        <w:t xml:space="preserve">أقسام البحث 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>من بحث إلى آخر</w:t>
      </w:r>
      <w:r w:rsidR="007111B9" w:rsidRPr="00B81B2E">
        <w:rPr>
          <w:rFonts w:asciiTheme="majorBidi" w:hAnsiTheme="majorBidi" w:cstheme="majorBidi" w:hint="cs"/>
          <w:sz w:val="24"/>
          <w:szCs w:val="24"/>
          <w:rtl/>
        </w:rPr>
        <w:t>،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>بناء</w:t>
      </w:r>
      <w:r w:rsidR="005B0A65" w:rsidRPr="00B81B2E">
        <w:rPr>
          <w:rFonts w:asciiTheme="majorBidi" w:hAnsiTheme="majorBidi" w:cstheme="majorBidi" w:hint="cs"/>
          <w:sz w:val="24"/>
          <w:szCs w:val="24"/>
          <w:rtl/>
        </w:rPr>
        <w:t xml:space="preserve">ً 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 xml:space="preserve">على </w:t>
      </w:r>
      <w:r w:rsidR="005B0A65" w:rsidRPr="00B81B2E">
        <w:rPr>
          <w:rFonts w:asciiTheme="majorBidi" w:hAnsiTheme="majorBidi" w:cstheme="majorBidi" w:hint="cs"/>
          <w:sz w:val="24"/>
          <w:szCs w:val="24"/>
          <w:rtl/>
        </w:rPr>
        <w:t>موضوع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 xml:space="preserve"> البحث</w:t>
      </w:r>
      <w:r w:rsidR="007111B9" w:rsidRPr="00B81B2E">
        <w:rPr>
          <w:rFonts w:asciiTheme="majorBidi" w:hAnsiTheme="majorBidi" w:cstheme="majorBidi" w:hint="cs"/>
          <w:sz w:val="24"/>
          <w:szCs w:val="24"/>
          <w:rtl/>
        </w:rPr>
        <w:t xml:space="preserve"> ونوعه.</w:t>
      </w:r>
    </w:p>
    <w:p w14:paraId="5A780048" w14:textId="38DB0C07" w:rsidR="00EB67F3" w:rsidRDefault="00B7369C" w:rsidP="007111B9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ملاحظات </w:t>
      </w:r>
      <w:r w:rsidR="001D7C78"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مهمة </w:t>
      </w:r>
      <w:r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على تنسيق البحث</w:t>
      </w:r>
      <w:r w:rsid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</w:p>
    <w:p w14:paraId="479C927B" w14:textId="636C4F4B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النسبة لهوامش الصفحة: </w:t>
      </w:r>
      <w:r w:rsidR="00AA42CB">
        <w:rPr>
          <w:rFonts w:ascii="Times New Roman" w:eastAsia="Times New Roman" w:hAnsi="Times New Roman" w:cs="Times New Roman"/>
          <w:sz w:val="24"/>
          <w:szCs w:val="24"/>
          <w:rtl/>
        </w:rPr>
        <w:br/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الهوامش من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جانبين الأيمن والأيسر تكون 0.9  </w:t>
      </w:r>
      <w:r w:rsidR="00AA42CB">
        <w:rPr>
          <w:rFonts w:ascii="Times New Roman" w:eastAsia="Times New Roman" w:hAnsi="Times New Roman" w:cs="Times New Roman"/>
          <w:sz w:val="24"/>
          <w:szCs w:val="24"/>
          <w:rtl/>
        </w:rPr>
        <w:br/>
      </w:r>
      <w:r>
        <w:rPr>
          <w:rFonts w:ascii="Times New Roman" w:eastAsia="Times New Roman" w:hAnsi="Times New Roman" w:cs="Times New Roman" w:hint="cs"/>
          <w:sz w:val="24"/>
          <w:szCs w:val="24"/>
          <w:rtl/>
        </w:rPr>
        <w:t>و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الهامش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علوي 1.8</w:t>
      </w:r>
      <w:r w:rsidR="00AA42CB">
        <w:rPr>
          <w:rFonts w:ascii="Times New Roman" w:eastAsia="Times New Roman" w:hAnsi="Times New Roman" w:cs="Times New Roman"/>
          <w:sz w:val="24"/>
          <w:szCs w:val="24"/>
        </w:rPr>
        <w:br/>
      </w:r>
      <w:r w:rsidRPr="007111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و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الهامش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سفلي 1.2 </w:t>
      </w:r>
    </w:p>
    <w:p w14:paraId="19D41BA8" w14:textId="77777777" w:rsidR="00F23FFC" w:rsidRPr="007111B9" w:rsidRDefault="00F23FFC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نوع الخ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ط في كل البحث يكون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Time New Roman</w:t>
      </w:r>
    </w:p>
    <w:p w14:paraId="3E1F116F" w14:textId="77777777" w:rsidR="00CE3CF7" w:rsidRDefault="00F23FFC" w:rsidP="00CE3CF7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عنوان البحث </w:t>
      </w:r>
      <w:r w:rsidR="00C90925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ربي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يكون حجم الخط 18،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90925">
        <w:rPr>
          <w:rFonts w:ascii="Times New Roman" w:eastAsia="Times New Roman" w:hAnsi="Times New Roman" w:cs="Times New Roman" w:hint="cs"/>
          <w:sz w:val="24"/>
          <w:szCs w:val="24"/>
          <w:rtl/>
        </w:rPr>
        <w:t>، ويكون في حالة الإنجليزي 16</w:t>
      </w:r>
      <w:r w:rsidR="00C90925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90925" w:rsidRPr="007111B9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مسافة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عده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CE3CF7">
        <w:rPr>
          <w:rFonts w:ascii="Times New Roman" w:eastAsia="Times New Roman" w:hAnsi="Times New Roman" w:cs="Times New Roman"/>
          <w:sz w:val="24"/>
          <w:szCs w:val="24"/>
        </w:rPr>
        <w:t>after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>12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</w:t>
      </w:r>
    </w:p>
    <w:p w14:paraId="1BA58416" w14:textId="1C1E313F" w:rsidR="00CE3CF7" w:rsidRDefault="00F23FFC" w:rsidP="00CE3CF7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سم الباحث يكون حجم الخط 14، </w:t>
      </w:r>
      <w:r w:rsidRPr="00CE3CF7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E3CF7"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>البيانات التعريفية والبريد الإلكتروني للباحث يكون حجم الخط 12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مسافة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عد </w:t>
      </w:r>
      <w:r w:rsidR="00CE3CF7"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>البريد الإلكتروني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CE3CF7">
        <w:rPr>
          <w:rFonts w:ascii="Times New Roman" w:eastAsia="Times New Roman" w:hAnsi="Times New Roman" w:cs="Times New Roman"/>
          <w:sz w:val="24"/>
          <w:szCs w:val="24"/>
        </w:rPr>
        <w:t>after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>12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</w:t>
      </w:r>
    </w:p>
    <w:p w14:paraId="5CAC481B" w14:textId="73D8600F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مسافة بين السطور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line spacing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تكون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1 أو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single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في كل النص </w:t>
      </w:r>
    </w:p>
    <w:p w14:paraId="58572254" w14:textId="5FBD9733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أن تكون المسافة بين الفقرات</w:t>
      </w:r>
      <w:r w:rsidR="00F23FFC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F23FFC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D95A81">
        <w:rPr>
          <w:rFonts w:ascii="Times New Roman" w:eastAsia="Times New Roman" w:hAnsi="Times New Roman" w:cs="Times New Roman"/>
          <w:sz w:val="24"/>
          <w:szCs w:val="24"/>
        </w:rPr>
        <w:t>before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6 </w:t>
      </w:r>
    </w:p>
    <w:p w14:paraId="4C310BCD" w14:textId="7CE779C8" w:rsidR="007111B9" w:rsidRPr="001360AF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ناوين الرئيسية يكون حجم الخط 14، </w:t>
      </w:r>
      <w:r w:rsidRPr="001360AF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F23FFC"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ناوين الفرعية 12، </w:t>
      </w:r>
      <w:r w:rsidRPr="001360AF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1360AF"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>باقي النص وقائمة المراجع يكون حجم الخط 12</w:t>
      </w:r>
    </w:p>
    <w:p w14:paraId="109EA253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عناوين الأشكال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تكون أسفل الشكل وحجم الخط يكون 10</w:t>
      </w:r>
    </w:p>
    <w:p w14:paraId="30C5FE61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عناوين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جداول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تكون أعلى الجدول وحجم الخط يكون 10، النص داخل الجدول يكون حجم الخط 10</w:t>
      </w:r>
    </w:p>
    <w:p w14:paraId="36BC99DE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يراعى أن تكون الأشكال والرسوم التوضيحية والصور الفوتوغرافية والخرائط واضحة وسهلة القراءة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67B030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يتم ترقيم صفحات البحث بما فيه صفحات الرسوم والملاحق والجداول والهوامش أرقاماً متسلسلة من أول البحث إلى آخر البحث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0DF19C6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ألا تزيد عدد الصفحات البحث بما فيها الأشكال والرسوم والملاحق على (40) صفحة، إلا في الحالات الضرورية التي تراها هيئة التحرير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9EC8FFA" w14:textId="2457EACF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بالنسبة لتوثيق المراجع: تعتمد المجلة على نظام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 xml:space="preserve"> American Psychological Association (APA) 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للنشر العلمي الشائع استخدامه في جميع الجامعات والمراكز البحثية أو بأي نظام مراجع آخر</w:t>
      </w:r>
      <w:r w:rsidR="00275360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مثل </w:t>
      </w:r>
      <w:r w:rsidR="00275360">
        <w:rPr>
          <w:rFonts w:ascii="Times New Roman" w:eastAsia="Times New Roman" w:hAnsi="Times New Roman" w:cs="Times New Roman"/>
          <w:sz w:val="24"/>
          <w:szCs w:val="24"/>
        </w:rPr>
        <w:t>(Harvard)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، مع ضرورة توحيد أسلوب تنسيق المراجع في البحث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5D3ACF0" w14:textId="77777777" w:rsidR="00E7017B" w:rsidRDefault="00E7017B" w:rsidP="00E7017B">
      <w:pPr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08E9BA5D" w14:textId="6F285A6C" w:rsidR="00E7017B" w:rsidRPr="00E7017B" w:rsidRDefault="00ED5155" w:rsidP="0034080C">
      <w:pPr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على الباحث محاولة الالتزام بهذه الشروط بقدر الإمكان، علماً بأن المجلة لديها فريق متخصص يقوم بمراجعة أخطاء التنسيق </w:t>
      </w:r>
      <w:r w:rsidR="00CA568F" w:rsidRPr="00E7017B">
        <w:rPr>
          <w:rFonts w:asciiTheme="majorBidi" w:hAnsiTheme="majorBidi" w:cstheme="majorBidi" w:hint="cs"/>
          <w:sz w:val="24"/>
          <w:szCs w:val="24"/>
          <w:rtl/>
        </w:rPr>
        <w:t>وإصلاحها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 دون التأثير على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>ال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>محتوى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>،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 xml:space="preserve">والوصول إلى 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التنسيق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 xml:space="preserve">النهائي 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>دون أي رسوم مالية إضافية.</w:t>
      </w:r>
      <w:r w:rsidR="00E7017B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sectPr w:rsidR="00E7017B" w:rsidRPr="00E7017B" w:rsidSect="00E41548">
      <w:headerReference w:type="default" r:id="rId7"/>
      <w:footerReference w:type="default" r:id="rId8"/>
      <w:pgSz w:w="12240" w:h="15840" w:code="1"/>
      <w:pgMar w:top="2592" w:right="1296" w:bottom="1728" w:left="1296" w:header="806" w:footer="994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6C444" w14:textId="77777777" w:rsidR="007D179F" w:rsidRDefault="007D179F" w:rsidP="00584304">
      <w:pPr>
        <w:spacing w:after="0" w:line="240" w:lineRule="auto"/>
      </w:pPr>
      <w:r>
        <w:separator/>
      </w:r>
    </w:p>
  </w:endnote>
  <w:endnote w:type="continuationSeparator" w:id="0">
    <w:p w14:paraId="1C4FF545" w14:textId="77777777" w:rsidR="007D179F" w:rsidRDefault="007D179F" w:rsidP="0058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2F5496" w:themeColor="accent1" w:themeShade="BF"/>
        <w:sz w:val="28"/>
        <w:szCs w:val="28"/>
        <w:rtl/>
      </w:rPr>
      <w:id w:val="1883133386"/>
      <w:docPartObj>
        <w:docPartGallery w:val="Page Numbers (Bottom of Page)"/>
        <w:docPartUnique/>
      </w:docPartObj>
    </w:sdtPr>
    <w:sdtEndPr>
      <w:rPr>
        <w:noProof/>
        <w:sz w:val="10"/>
        <w:szCs w:val="10"/>
        <w:lang w:bidi="ar-EG"/>
      </w:rPr>
    </w:sdtEndPr>
    <w:sdtContent>
      <w:p w14:paraId="300F45D7" w14:textId="5C90E5C1" w:rsidR="00005B98" w:rsidRPr="00197DE7" w:rsidRDefault="00005B98" w:rsidP="00351A93">
        <w:pPr>
          <w:pStyle w:val="Footer"/>
          <w:pBdr>
            <w:top w:val="thinThickSmallGap" w:sz="18" w:space="1" w:color="000000" w:themeColor="text1"/>
          </w:pBdr>
          <w:bidi/>
          <w:jc w:val="center"/>
          <w:rPr>
            <w:b/>
            <w:bCs/>
            <w:noProof/>
            <w:color w:val="2F5496" w:themeColor="accent1" w:themeShade="BF"/>
            <w:sz w:val="28"/>
            <w:szCs w:val="28"/>
            <w:rtl/>
            <w:lang w:bidi="ar-EG"/>
          </w:rPr>
        </w:pP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begin"/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instrText xml:space="preserve"> PAGE   \* MERGEFORMAT </w:instrText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separate"/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t>2</w:t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fldChar w:fldCharType="end"/>
        </w:r>
      </w:p>
      <w:p w14:paraId="749F783C" w14:textId="4C9F0D18" w:rsidR="00005B98" w:rsidRPr="00197DE7" w:rsidRDefault="00000000" w:rsidP="00005B98">
        <w:pPr>
          <w:pStyle w:val="Footer"/>
          <w:bidi/>
          <w:jc w:val="center"/>
          <w:rPr>
            <w:b/>
            <w:bCs/>
            <w:noProof/>
            <w:color w:val="2F5496" w:themeColor="accent1" w:themeShade="BF"/>
            <w:sz w:val="10"/>
            <w:szCs w:val="10"/>
            <w:lang w:bidi="ar-EG"/>
          </w:rPr>
        </w:pPr>
      </w:p>
    </w:sdtContent>
  </w:sdt>
  <w:p w14:paraId="09877B41" w14:textId="77CB3A59" w:rsidR="00005B98" w:rsidRPr="0034080C" w:rsidRDefault="0037024D" w:rsidP="0034080C">
    <w:pPr>
      <w:tabs>
        <w:tab w:val="center" w:pos="4680"/>
        <w:tab w:val="right" w:pos="9630"/>
      </w:tabs>
      <w:spacing w:after="0" w:line="240" w:lineRule="auto"/>
      <w:jc w:val="both"/>
      <w:rPr>
        <w:rFonts w:ascii="Calibri" w:eastAsia="Calibri" w:hAnsi="Calibri" w:cs="Arial"/>
        <w:b/>
        <w:bCs/>
        <w:color w:val="2F5496"/>
        <w:sz w:val="24"/>
        <w:szCs w:val="24"/>
        <w:rtl/>
        <w:lang w:bidi="ar-EG"/>
      </w:rPr>
    </w:pPr>
    <w:r>
      <w:rPr>
        <w:noProof/>
      </w:rPr>
      <w:drawing>
        <wp:inline distT="0" distB="0" distL="0" distR="0" wp14:anchorId="46914EAA" wp14:editId="6FD4481B">
          <wp:extent cx="6126480" cy="414020"/>
          <wp:effectExtent l="0" t="0" r="7620" b="5080"/>
          <wp:docPr id="196061705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60617056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6480" cy="4140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B8F3D" w14:textId="77777777" w:rsidR="007D179F" w:rsidRDefault="007D179F" w:rsidP="00584304">
      <w:pPr>
        <w:spacing w:after="0" w:line="240" w:lineRule="auto"/>
      </w:pPr>
      <w:r>
        <w:separator/>
      </w:r>
    </w:p>
  </w:footnote>
  <w:footnote w:type="continuationSeparator" w:id="0">
    <w:p w14:paraId="20609ADA" w14:textId="77777777" w:rsidR="007D179F" w:rsidRDefault="007D179F" w:rsidP="0058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B25" w14:textId="76EC855E" w:rsidR="00584304" w:rsidRDefault="00BE5C62" w:rsidP="00170AEA">
    <w:pPr>
      <w:pStyle w:val="Header"/>
      <w:tabs>
        <w:tab w:val="clear" w:pos="9360"/>
        <w:tab w:val="right" w:pos="10440"/>
      </w:tabs>
      <w:bidi/>
      <w:rPr>
        <w:rtl/>
        <w:lang w:bidi="ar-EG"/>
      </w:rPr>
    </w:pPr>
    <w:r>
      <w:rPr>
        <w:noProof/>
        <w:rtl/>
        <w:lang w:val="ar-EG" w:bidi="ar-EG"/>
      </w:rPr>
      <w:drawing>
        <wp:inline distT="0" distB="0" distL="0" distR="0" wp14:anchorId="6AC56FE4" wp14:editId="479A3A5A">
          <wp:extent cx="6035040" cy="1189599"/>
          <wp:effectExtent l="0" t="0" r="3810" b="0"/>
          <wp:docPr id="2966415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64156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5040" cy="11895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590E26" w14:textId="77777777" w:rsidR="00BE5C62" w:rsidRPr="00BE5C62" w:rsidRDefault="00BE5C62" w:rsidP="00BE5C62">
    <w:pPr>
      <w:pStyle w:val="Header"/>
      <w:tabs>
        <w:tab w:val="clear" w:pos="9360"/>
        <w:tab w:val="right" w:pos="10440"/>
      </w:tabs>
      <w:bidi/>
      <w:rPr>
        <w:sz w:val="14"/>
        <w:szCs w:val="14"/>
        <w:rtl/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B34DB0"/>
    <w:multiLevelType w:val="multilevel"/>
    <w:tmpl w:val="210AD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127C11"/>
    <w:multiLevelType w:val="hybridMultilevel"/>
    <w:tmpl w:val="D75C7B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9759876">
    <w:abstractNumId w:val="1"/>
  </w:num>
  <w:num w:numId="2" w16cid:durableId="66731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zA2NTcwB3IszJV0lIJTi4sz8/NACsxqAd9NkNAsAAAA"/>
  </w:docVars>
  <w:rsids>
    <w:rsidRoot w:val="00584304"/>
    <w:rsid w:val="00005B98"/>
    <w:rsid w:val="00070803"/>
    <w:rsid w:val="000C64E1"/>
    <w:rsid w:val="00110C2E"/>
    <w:rsid w:val="00132EFF"/>
    <w:rsid w:val="001360AF"/>
    <w:rsid w:val="001645AB"/>
    <w:rsid w:val="00170AEA"/>
    <w:rsid w:val="00197DE7"/>
    <w:rsid w:val="001A2E0C"/>
    <w:rsid w:val="001D7C78"/>
    <w:rsid w:val="00225D59"/>
    <w:rsid w:val="00257DEA"/>
    <w:rsid w:val="00266F79"/>
    <w:rsid w:val="00275360"/>
    <w:rsid w:val="002A2A33"/>
    <w:rsid w:val="002B2EFB"/>
    <w:rsid w:val="002F0E1A"/>
    <w:rsid w:val="0032133C"/>
    <w:rsid w:val="003316FE"/>
    <w:rsid w:val="003348C4"/>
    <w:rsid w:val="0034080C"/>
    <w:rsid w:val="00351A93"/>
    <w:rsid w:val="0037024D"/>
    <w:rsid w:val="00371AA0"/>
    <w:rsid w:val="003E650F"/>
    <w:rsid w:val="003F2D29"/>
    <w:rsid w:val="00415B5C"/>
    <w:rsid w:val="00431CE5"/>
    <w:rsid w:val="00440D69"/>
    <w:rsid w:val="00463221"/>
    <w:rsid w:val="0048064A"/>
    <w:rsid w:val="00480ACA"/>
    <w:rsid w:val="004F34D5"/>
    <w:rsid w:val="00506BC3"/>
    <w:rsid w:val="00584304"/>
    <w:rsid w:val="00597954"/>
    <w:rsid w:val="005A7D44"/>
    <w:rsid w:val="005B0A65"/>
    <w:rsid w:val="005C201F"/>
    <w:rsid w:val="005E1F18"/>
    <w:rsid w:val="005E45C3"/>
    <w:rsid w:val="00615003"/>
    <w:rsid w:val="006729B5"/>
    <w:rsid w:val="00694967"/>
    <w:rsid w:val="007111B9"/>
    <w:rsid w:val="00742F27"/>
    <w:rsid w:val="00765B69"/>
    <w:rsid w:val="00772DC1"/>
    <w:rsid w:val="007C74C9"/>
    <w:rsid w:val="007D179F"/>
    <w:rsid w:val="0081639D"/>
    <w:rsid w:val="008361F8"/>
    <w:rsid w:val="0085240A"/>
    <w:rsid w:val="008A1B77"/>
    <w:rsid w:val="008F5B5E"/>
    <w:rsid w:val="00906F71"/>
    <w:rsid w:val="00927E30"/>
    <w:rsid w:val="009564C1"/>
    <w:rsid w:val="00966EBB"/>
    <w:rsid w:val="009728BC"/>
    <w:rsid w:val="009E1449"/>
    <w:rsid w:val="00A00C01"/>
    <w:rsid w:val="00A30F68"/>
    <w:rsid w:val="00A50008"/>
    <w:rsid w:val="00A91836"/>
    <w:rsid w:val="00AA42CB"/>
    <w:rsid w:val="00AB00B8"/>
    <w:rsid w:val="00AB4427"/>
    <w:rsid w:val="00B67FE0"/>
    <w:rsid w:val="00B7027D"/>
    <w:rsid w:val="00B7369C"/>
    <w:rsid w:val="00B81B2E"/>
    <w:rsid w:val="00B96A3C"/>
    <w:rsid w:val="00BE005D"/>
    <w:rsid w:val="00BE5C62"/>
    <w:rsid w:val="00C1628E"/>
    <w:rsid w:val="00C1645B"/>
    <w:rsid w:val="00C26AB0"/>
    <w:rsid w:val="00C6086E"/>
    <w:rsid w:val="00C6190B"/>
    <w:rsid w:val="00C76B29"/>
    <w:rsid w:val="00C87EA5"/>
    <w:rsid w:val="00C90925"/>
    <w:rsid w:val="00CA0086"/>
    <w:rsid w:val="00CA568F"/>
    <w:rsid w:val="00CB13EE"/>
    <w:rsid w:val="00CE3CF7"/>
    <w:rsid w:val="00CE7761"/>
    <w:rsid w:val="00CF5922"/>
    <w:rsid w:val="00D008A1"/>
    <w:rsid w:val="00D16E46"/>
    <w:rsid w:val="00D21C12"/>
    <w:rsid w:val="00D2529D"/>
    <w:rsid w:val="00D327DC"/>
    <w:rsid w:val="00D95A81"/>
    <w:rsid w:val="00DC3F01"/>
    <w:rsid w:val="00E11355"/>
    <w:rsid w:val="00E41548"/>
    <w:rsid w:val="00E5223B"/>
    <w:rsid w:val="00E5791B"/>
    <w:rsid w:val="00E57B28"/>
    <w:rsid w:val="00E7017B"/>
    <w:rsid w:val="00E72D59"/>
    <w:rsid w:val="00E9230B"/>
    <w:rsid w:val="00EA7A0F"/>
    <w:rsid w:val="00EB67F3"/>
    <w:rsid w:val="00ED5155"/>
    <w:rsid w:val="00EF6ECF"/>
    <w:rsid w:val="00F005AA"/>
    <w:rsid w:val="00F03100"/>
    <w:rsid w:val="00F22C11"/>
    <w:rsid w:val="00F23FFC"/>
    <w:rsid w:val="00F609EE"/>
    <w:rsid w:val="00F81B13"/>
    <w:rsid w:val="00F84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32C16"/>
  <w15:chartTrackingRefBased/>
  <w15:docId w15:val="{EA587991-EDDA-4971-8069-AF5274A1C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304"/>
  </w:style>
  <w:style w:type="paragraph" w:styleId="Footer">
    <w:name w:val="footer"/>
    <w:basedOn w:val="Normal"/>
    <w:link w:val="Foot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304"/>
  </w:style>
  <w:style w:type="table" w:styleId="TableGrid">
    <w:name w:val="Table Grid"/>
    <w:basedOn w:val="TableNormal"/>
    <w:uiPriority w:val="39"/>
    <w:rsid w:val="00584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7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08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08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2</Pages>
  <Words>443</Words>
  <Characters>2872</Characters>
  <Application>Microsoft Office Word</Application>
  <DocSecurity>0</DocSecurity>
  <Lines>5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Ramadan</dc:creator>
  <cp:keywords/>
  <dc:description/>
  <cp:lastModifiedBy>Nagy Ramadan</cp:lastModifiedBy>
  <cp:revision>124</cp:revision>
  <cp:lastPrinted>2026-03-28T18:18:00Z</cp:lastPrinted>
  <dcterms:created xsi:type="dcterms:W3CDTF">2022-08-21T20:52:00Z</dcterms:created>
  <dcterms:modified xsi:type="dcterms:W3CDTF">2026-04-02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19db78658829dd82c3baf4f55dd4368cde4188e1b3119812be24472c281c4b</vt:lpwstr>
  </property>
</Properties>
</file>